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52642" w14:textId="77777777" w:rsidR="00BE319D" w:rsidRPr="00BA0EEC" w:rsidRDefault="00913CA9" w:rsidP="00C10F7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jc w:val="center"/>
        <w:rPr>
          <w:rFonts w:ascii="Arial" w:hAnsi="Arial" w:cs="Arial"/>
          <w:b/>
          <w:smallCaps/>
          <w:color w:val="0000FF"/>
          <w:sz w:val="30"/>
          <w:szCs w:val="30"/>
        </w:rPr>
      </w:pPr>
      <w:r w:rsidRPr="00BA0EEC">
        <w:rPr>
          <w:rFonts w:ascii="Arial" w:hAnsi="Arial" w:cs="Arial"/>
          <w:b/>
          <w:smallCaps/>
          <w:color w:val="0000FF"/>
          <w:sz w:val="30"/>
          <w:szCs w:val="30"/>
        </w:rPr>
        <w:t>Ficha de Inscrição</w:t>
      </w:r>
    </w:p>
    <w:p w14:paraId="5D498F7C" w14:textId="77777777" w:rsidR="00AB476D" w:rsidRPr="00BA0EEC" w:rsidRDefault="00913CA9" w:rsidP="00C10F7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jc w:val="center"/>
        <w:rPr>
          <w:rFonts w:ascii="Arial" w:hAnsi="Arial" w:cs="Arial"/>
          <w:b/>
          <w:color w:val="0000FF"/>
          <w:sz w:val="28"/>
          <w:szCs w:val="28"/>
        </w:rPr>
      </w:pPr>
      <w:r w:rsidRPr="00BA0EEC">
        <w:rPr>
          <w:rFonts w:ascii="Arial" w:hAnsi="Arial" w:cs="Arial"/>
          <w:b/>
          <w:smallCaps/>
          <w:color w:val="0000FF"/>
          <w:sz w:val="30"/>
          <w:szCs w:val="30"/>
        </w:rPr>
        <w:t>Alunos especiais</w:t>
      </w:r>
      <w:r w:rsidRPr="00BA0EEC">
        <w:rPr>
          <w:rFonts w:ascii="Arial" w:hAnsi="Arial" w:cs="Arial"/>
          <w:b/>
          <w:color w:val="0000FF"/>
          <w:sz w:val="28"/>
          <w:szCs w:val="28"/>
        </w:rPr>
        <w:t>, oriundos de outras IES´s / outros cursos</w:t>
      </w:r>
    </w:p>
    <w:p w14:paraId="6A127C42" w14:textId="77777777" w:rsidR="00F905D2" w:rsidRDefault="00F905D2" w:rsidP="00265E85">
      <w:pPr>
        <w:ind w:left="539"/>
        <w:jc w:val="both"/>
        <w:rPr>
          <w:rFonts w:ascii="Arial" w:hAnsi="Arial" w:cs="Arial"/>
          <w:b/>
          <w:bCs/>
          <w:sz w:val="21"/>
          <w:szCs w:val="21"/>
        </w:rPr>
      </w:pPr>
    </w:p>
    <w:p w14:paraId="6235E59D" w14:textId="2A496B26" w:rsidR="00D01378" w:rsidRPr="00F905D2" w:rsidRDefault="00AA4637" w:rsidP="00265E85">
      <w:pPr>
        <w:ind w:left="539"/>
        <w:jc w:val="both"/>
        <w:rPr>
          <w:rFonts w:ascii="Arial" w:hAnsi="Arial" w:cs="Arial"/>
          <w:b/>
          <w:bCs/>
          <w:color w:val="FF0000"/>
          <w:sz w:val="21"/>
          <w:szCs w:val="21"/>
        </w:rPr>
      </w:pPr>
      <w:r w:rsidRPr="00F905D2">
        <w:rPr>
          <w:rFonts w:ascii="Arial" w:hAnsi="Arial" w:cs="Arial"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CE70BC9" wp14:editId="72D68216">
                <wp:simplePos x="0" y="0"/>
                <wp:positionH relativeFrom="column">
                  <wp:posOffset>0</wp:posOffset>
                </wp:positionH>
                <wp:positionV relativeFrom="paragraph">
                  <wp:posOffset>62865</wp:posOffset>
                </wp:positionV>
                <wp:extent cx="228600" cy="0"/>
                <wp:effectExtent l="5715" t="57785" r="22860" b="56515"/>
                <wp:wrapNone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6622C5" id="Line 7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95pt" to="18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" strokecolor="red">
                <v:stroke endarrow="block"/>
              </v:line>
            </w:pict>
          </mc:Fallback>
        </mc:AlternateContent>
      </w:r>
      <w:r w:rsidR="00265E85" w:rsidRPr="00F905D2">
        <w:rPr>
          <w:rFonts w:ascii="Arial" w:hAnsi="Arial" w:cs="Arial"/>
          <w:b/>
          <w:bCs/>
          <w:color w:val="FF0000"/>
          <w:sz w:val="21"/>
          <w:szCs w:val="21"/>
        </w:rPr>
        <w:t xml:space="preserve">Documentação: </w:t>
      </w:r>
      <w:r w:rsidR="00F905D2">
        <w:rPr>
          <w:rFonts w:ascii="Arial" w:hAnsi="Arial" w:cs="Arial"/>
          <w:b/>
          <w:bCs/>
          <w:color w:val="FF0000"/>
          <w:sz w:val="21"/>
          <w:szCs w:val="21"/>
        </w:rPr>
        <w:t>d</w:t>
      </w:r>
      <w:r w:rsidR="00265E85" w:rsidRPr="00F905D2">
        <w:rPr>
          <w:rFonts w:ascii="Arial" w:hAnsi="Arial" w:cs="Arial"/>
          <w:b/>
          <w:bCs/>
          <w:color w:val="FF0000"/>
          <w:sz w:val="21"/>
          <w:szCs w:val="21"/>
        </w:rPr>
        <w:t>eclaração da Instituição de origem com data recente e 1 (uma) foto.</w:t>
      </w:r>
    </w:p>
    <w:p w14:paraId="48B6989E" w14:textId="6301563A" w:rsidR="00F905D2" w:rsidRDefault="00AA4637" w:rsidP="00265E85">
      <w:pPr>
        <w:ind w:left="539"/>
        <w:jc w:val="both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b/>
          <w:noProof/>
          <w:color w:val="FF0000"/>
          <w:sz w:val="40"/>
          <w:szCs w:val="40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6BC1887" wp14:editId="295CAA63">
                <wp:simplePos x="0" y="0"/>
                <wp:positionH relativeFrom="column">
                  <wp:posOffset>5143500</wp:posOffset>
                </wp:positionH>
                <wp:positionV relativeFrom="paragraph">
                  <wp:posOffset>22860</wp:posOffset>
                </wp:positionV>
                <wp:extent cx="1165860" cy="1486535"/>
                <wp:effectExtent l="5715" t="8890" r="9525" b="9525"/>
                <wp:wrapNone/>
                <wp:docPr id="3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486535"/>
                          <a:chOff x="5490" y="5229"/>
                          <a:chExt cx="1980" cy="2521"/>
                        </a:xfrm>
                      </wpg:grpSpPr>
                      <wps:wsp>
                        <wps:cNvPr id="4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5490" y="5229"/>
                            <a:ext cx="1980" cy="252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5670" y="6129"/>
                            <a:ext cx="1620" cy="54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5D656C" w14:textId="77777777" w:rsidR="00146659" w:rsidRDefault="00146659" w:rsidP="00146659">
                              <w:pPr>
                                <w:jc w:val="center"/>
                              </w:pPr>
                              <w:r>
                                <w:t>Foto 3x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BC1887" id="Group 12" o:spid="_x0000_s1026" style="position:absolute;left:0;text-align:left;margin-left:405pt;margin-top:1.8pt;width:91.8pt;height:117.05pt;z-index:251658240" coordorigin="5490,5229" coordsize="1980,25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">
                <v:rect id="Rectangle 10" o:spid="_x0000_s1027" style="position:absolute;left:5490;top:5229;width:1980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28" type="#_x0000_t202" style="position:absolute;left:5670;top:6129;width:1620;height: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" stroked="f">
                  <v:textbox>
                    <w:txbxContent>
                      <w:p w14:paraId="025D656C" w14:textId="77777777" w:rsidR="00146659" w:rsidRDefault="00146659" w:rsidP="00146659">
                        <w:pPr>
                          <w:jc w:val="center"/>
                        </w:pPr>
                        <w:r>
                          <w:t>Foto 3x4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009C469" w14:textId="77777777" w:rsidR="00F905D2" w:rsidRPr="002531C5" w:rsidRDefault="00F905D2" w:rsidP="00265E85">
      <w:pPr>
        <w:ind w:left="539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31C0AFE9" w14:textId="77777777" w:rsidR="00146659" w:rsidRPr="00FF27C0" w:rsidRDefault="00BA4806" w:rsidP="00146659">
      <w:pPr>
        <w:jc w:val="both"/>
        <w:rPr>
          <w:rFonts w:ascii="Arial" w:hAnsi="Arial" w:cs="Arial"/>
          <w:b/>
          <w:bCs/>
          <w:color w:val="FF0000"/>
        </w:rPr>
      </w:pPr>
      <w:r w:rsidRPr="00FF27C0">
        <w:rPr>
          <w:rFonts w:ascii="Arial" w:hAnsi="Arial" w:cs="Arial"/>
          <w:b/>
          <w:bCs/>
          <w:color w:val="FF0000"/>
        </w:rPr>
        <w:t>Ano: 20___ semestre _____</w:t>
      </w:r>
    </w:p>
    <w:p w14:paraId="48294739" w14:textId="77777777" w:rsidR="00BA4806" w:rsidRDefault="00BA4806" w:rsidP="00146659">
      <w:pPr>
        <w:jc w:val="both"/>
        <w:rPr>
          <w:rFonts w:ascii="Arial" w:hAnsi="Arial" w:cs="Arial"/>
        </w:rPr>
      </w:pPr>
    </w:p>
    <w:p w14:paraId="729E3DC8" w14:textId="77777777" w:rsidR="00AB476D" w:rsidRPr="000E6DEB" w:rsidRDefault="00146659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>Nome: ______________________________________________</w:t>
      </w:r>
      <w:r w:rsidR="002531C5" w:rsidRPr="000E6DEB">
        <w:rPr>
          <w:rFonts w:ascii="Tahoma" w:hAnsi="Tahoma" w:cs="Tahoma"/>
        </w:rPr>
        <w:t>__</w:t>
      </w:r>
      <w:r w:rsidR="00134967">
        <w:rPr>
          <w:rFonts w:ascii="Tahoma" w:hAnsi="Tahoma" w:cs="Tahoma"/>
        </w:rPr>
        <w:t>_</w:t>
      </w:r>
      <w:r w:rsidR="002531C5" w:rsidRPr="000E6DEB">
        <w:rPr>
          <w:rFonts w:ascii="Tahoma" w:hAnsi="Tahoma" w:cs="Tahoma"/>
        </w:rPr>
        <w:t>_____</w:t>
      </w:r>
    </w:p>
    <w:p w14:paraId="3BB506F6" w14:textId="77777777" w:rsidR="00146659" w:rsidRPr="000E6DEB" w:rsidRDefault="001761CA" w:rsidP="002531C5">
      <w:pPr>
        <w:spacing w:line="36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Aluno UERJ</w:t>
      </w:r>
      <w:r w:rsidR="00134967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(</w:t>
      </w:r>
      <w:r w:rsidR="00A61371">
        <w:rPr>
          <w:rFonts w:ascii="Tahoma" w:hAnsi="Tahoma" w:cs="Tahoma"/>
        </w:rPr>
        <w:t>Matrícula</w:t>
      </w:r>
      <w:r>
        <w:rPr>
          <w:rFonts w:ascii="Tahoma" w:hAnsi="Tahoma" w:cs="Tahoma"/>
        </w:rPr>
        <w:t>)</w:t>
      </w:r>
      <w:r w:rsidR="00A61371">
        <w:rPr>
          <w:rFonts w:ascii="Tahoma" w:hAnsi="Tahoma" w:cs="Tahoma"/>
        </w:rPr>
        <w:t xml:space="preserve">: </w:t>
      </w:r>
      <w:r w:rsidR="00146659" w:rsidRPr="000E6DEB">
        <w:rPr>
          <w:rFonts w:ascii="Tahoma" w:hAnsi="Tahoma" w:cs="Tahoma"/>
        </w:rPr>
        <w:t>___</w:t>
      </w:r>
      <w:r w:rsidR="00477CD2">
        <w:rPr>
          <w:rFonts w:ascii="Tahoma" w:hAnsi="Tahoma" w:cs="Tahoma"/>
        </w:rPr>
        <w:t>____</w:t>
      </w:r>
      <w:r w:rsidR="00146659" w:rsidRPr="000E6DEB">
        <w:rPr>
          <w:rFonts w:ascii="Tahoma" w:hAnsi="Tahoma" w:cs="Tahoma"/>
        </w:rPr>
        <w:t>________</w:t>
      </w:r>
      <w:r w:rsidR="00040719">
        <w:rPr>
          <w:rFonts w:ascii="Tahoma" w:hAnsi="Tahoma" w:cs="Tahoma"/>
        </w:rPr>
        <w:t xml:space="preserve"> CPF: ______</w:t>
      </w:r>
      <w:r>
        <w:rPr>
          <w:rFonts w:ascii="Tahoma" w:hAnsi="Tahoma" w:cs="Tahoma"/>
        </w:rPr>
        <w:t>_________</w:t>
      </w:r>
      <w:r w:rsidR="00040719">
        <w:rPr>
          <w:rFonts w:ascii="Tahoma" w:hAnsi="Tahoma" w:cs="Tahoma"/>
        </w:rPr>
        <w:t>_______</w:t>
      </w:r>
    </w:p>
    <w:p w14:paraId="2AD8D506" w14:textId="77777777" w:rsidR="002531C5" w:rsidRPr="000E6DEB" w:rsidRDefault="002531C5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 xml:space="preserve">Endereço </w:t>
      </w:r>
      <w:r w:rsidR="00BC0CC5" w:rsidRPr="000E6DEB">
        <w:rPr>
          <w:rFonts w:ascii="Tahoma" w:hAnsi="Tahoma" w:cs="Tahoma"/>
        </w:rPr>
        <w:t xml:space="preserve">Residencial: </w:t>
      </w:r>
      <w:r w:rsidRPr="000E6DEB">
        <w:rPr>
          <w:rFonts w:ascii="Tahoma" w:hAnsi="Tahoma" w:cs="Tahoma"/>
        </w:rPr>
        <w:t>_________________________________________________________</w:t>
      </w:r>
    </w:p>
    <w:p w14:paraId="5B710FDC" w14:textId="77777777" w:rsidR="00AB476D" w:rsidRPr="000E6DEB" w:rsidRDefault="002531C5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>____________</w:t>
      </w:r>
      <w:r w:rsidR="00EA4486">
        <w:rPr>
          <w:rFonts w:ascii="Tahoma" w:hAnsi="Tahoma" w:cs="Tahoma"/>
        </w:rPr>
        <w:t xml:space="preserve">______________________________ </w:t>
      </w:r>
      <w:r w:rsidRPr="000E6DEB">
        <w:rPr>
          <w:rFonts w:ascii="Tahoma" w:hAnsi="Tahoma" w:cs="Tahoma"/>
        </w:rPr>
        <w:t>Bairro: ________________________</w:t>
      </w:r>
      <w:r w:rsidR="00EA4486">
        <w:rPr>
          <w:rFonts w:ascii="Tahoma" w:hAnsi="Tahoma" w:cs="Tahoma"/>
        </w:rPr>
        <w:t>___</w:t>
      </w:r>
    </w:p>
    <w:p w14:paraId="1B7A4C1B" w14:textId="77777777" w:rsidR="002531C5" w:rsidRPr="000E6DEB" w:rsidRDefault="002531C5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>Cidade: ___________________________________ Estado: _________</w:t>
      </w:r>
      <w:r w:rsidR="00B90A40">
        <w:rPr>
          <w:rFonts w:ascii="Tahoma" w:hAnsi="Tahoma" w:cs="Tahoma"/>
        </w:rPr>
        <w:t xml:space="preserve"> Fax: </w:t>
      </w:r>
      <w:r w:rsidRPr="000E6DEB">
        <w:rPr>
          <w:rFonts w:ascii="Tahoma" w:hAnsi="Tahoma" w:cs="Tahoma"/>
        </w:rPr>
        <w:t>_________</w:t>
      </w:r>
      <w:r w:rsidR="00EA4486">
        <w:rPr>
          <w:rFonts w:ascii="Tahoma" w:hAnsi="Tahoma" w:cs="Tahoma"/>
        </w:rPr>
        <w:t>____</w:t>
      </w:r>
    </w:p>
    <w:p w14:paraId="3DC671D7" w14:textId="77777777" w:rsidR="002531C5" w:rsidRPr="000E6DEB" w:rsidRDefault="002531C5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>CEP: ____________</w:t>
      </w:r>
      <w:r w:rsidR="0019533A">
        <w:rPr>
          <w:rFonts w:ascii="Tahoma" w:hAnsi="Tahoma" w:cs="Tahoma"/>
        </w:rPr>
        <w:t>_</w:t>
      </w:r>
      <w:r w:rsidRPr="000E6DEB">
        <w:rPr>
          <w:rFonts w:ascii="Tahoma" w:hAnsi="Tahoma" w:cs="Tahoma"/>
        </w:rPr>
        <w:t xml:space="preserve"> email: _________________________________________</w:t>
      </w:r>
      <w:r w:rsidR="0019533A">
        <w:rPr>
          <w:rFonts w:ascii="Tahoma" w:hAnsi="Tahoma" w:cs="Tahoma"/>
        </w:rPr>
        <w:t>___________</w:t>
      </w:r>
    </w:p>
    <w:p w14:paraId="010A0A45" w14:textId="77777777" w:rsidR="002531C5" w:rsidRPr="000E6DEB" w:rsidRDefault="002531C5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>Tel. Residencial: ______________________________ Celular: ________________________</w:t>
      </w:r>
    </w:p>
    <w:p w14:paraId="79389F47" w14:textId="77777777" w:rsidR="00AB476D" w:rsidRPr="000E6DEB" w:rsidRDefault="002531C5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>Profissão: ________________ Tel. Comercial: __________</w:t>
      </w:r>
      <w:r w:rsidR="00040719">
        <w:rPr>
          <w:rFonts w:ascii="Tahoma" w:hAnsi="Tahoma" w:cs="Tahoma"/>
        </w:rPr>
        <w:t xml:space="preserve"> Data de Nascimento: __________</w:t>
      </w:r>
    </w:p>
    <w:p w14:paraId="0C435910" w14:textId="77777777" w:rsidR="00A31721" w:rsidRPr="000E6DEB" w:rsidRDefault="00A31721" w:rsidP="00C70531">
      <w:pPr>
        <w:jc w:val="both"/>
        <w:rPr>
          <w:rFonts w:ascii="Tahoma" w:hAnsi="Tahoma" w:cs="Tahoma"/>
        </w:rPr>
      </w:pPr>
    </w:p>
    <w:p w14:paraId="0EBC79FB" w14:textId="77777777" w:rsidR="00A31721" w:rsidRPr="000E6DEB" w:rsidRDefault="00A31721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>Instituição de Origem: _________________________________________________________</w:t>
      </w:r>
    </w:p>
    <w:p w14:paraId="6FA04A61" w14:textId="77777777" w:rsidR="00A31721" w:rsidRPr="000E6DEB" w:rsidRDefault="00A31721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>Curso: ______________________________________________________________________</w:t>
      </w:r>
    </w:p>
    <w:p w14:paraId="73524DEB" w14:textId="77777777" w:rsidR="00A31721" w:rsidRPr="000E6DEB" w:rsidRDefault="00A31721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>Endereço: _______________</w:t>
      </w:r>
      <w:r w:rsidR="00B24519" w:rsidRPr="000E6DEB">
        <w:rPr>
          <w:rFonts w:ascii="Tahoma" w:hAnsi="Tahoma" w:cs="Tahoma"/>
        </w:rPr>
        <w:t>____________________________________________________</w:t>
      </w:r>
    </w:p>
    <w:p w14:paraId="378412C1" w14:textId="77777777" w:rsidR="00B24519" w:rsidRPr="000E6DEB" w:rsidRDefault="00B24519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>Bairro: ____________________________ Cidade: ____________________ Estado: _______</w:t>
      </w:r>
    </w:p>
    <w:p w14:paraId="60D03C9E" w14:textId="77777777" w:rsidR="000E6DEB" w:rsidRPr="000E6DEB" w:rsidRDefault="000E6DEB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>CEP: _________ Tels.: _______________________________ Fax: _____________________</w:t>
      </w:r>
    </w:p>
    <w:p w14:paraId="2FB276AE" w14:textId="77777777" w:rsidR="000E6DEB" w:rsidRPr="000E6DEB" w:rsidRDefault="000E6DEB" w:rsidP="00C70531">
      <w:pPr>
        <w:jc w:val="both"/>
        <w:rPr>
          <w:rFonts w:ascii="Tahoma" w:hAnsi="Tahoma" w:cs="Tahom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7"/>
        <w:gridCol w:w="1074"/>
        <w:gridCol w:w="6174"/>
        <w:gridCol w:w="1007"/>
      </w:tblGrid>
      <w:tr w:rsidR="000E6DEB" w:rsidRPr="00B62D66" w14:paraId="51B38957" w14:textId="77777777" w:rsidTr="00B62D66">
        <w:tc>
          <w:tcPr>
            <w:tcW w:w="1728" w:type="dxa"/>
            <w:shd w:val="clear" w:color="auto" w:fill="auto"/>
          </w:tcPr>
          <w:p w14:paraId="6C7FBFA9" w14:textId="77777777" w:rsidR="000E6DEB" w:rsidRPr="00B62D66" w:rsidRDefault="000E6DEB" w:rsidP="00B62D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  <w:p w14:paraId="7BE8970C" w14:textId="77777777" w:rsidR="000E6DEB" w:rsidRPr="00B62D66" w:rsidRDefault="000E6DEB" w:rsidP="00B62D66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B62D66">
              <w:rPr>
                <w:rFonts w:ascii="Tahoma" w:hAnsi="Tahoma" w:cs="Tahoma"/>
                <w:sz w:val="22"/>
                <w:szCs w:val="22"/>
              </w:rPr>
              <w:t>Código</w:t>
            </w:r>
          </w:p>
        </w:tc>
        <w:tc>
          <w:tcPr>
            <w:tcW w:w="1080" w:type="dxa"/>
            <w:shd w:val="clear" w:color="auto" w:fill="auto"/>
          </w:tcPr>
          <w:p w14:paraId="24F7B3DA" w14:textId="77777777" w:rsidR="000E6DEB" w:rsidRPr="00B62D66" w:rsidRDefault="000E6DEB" w:rsidP="00B62D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  <w:p w14:paraId="4DBB7BD9" w14:textId="77777777" w:rsidR="000E6DEB" w:rsidRPr="00B62D66" w:rsidRDefault="000E6DEB" w:rsidP="00B62D66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B62D66">
              <w:rPr>
                <w:rFonts w:ascii="Tahoma" w:hAnsi="Tahoma" w:cs="Tahoma"/>
                <w:sz w:val="22"/>
                <w:szCs w:val="22"/>
              </w:rPr>
              <w:t>Turma</w:t>
            </w:r>
          </w:p>
        </w:tc>
        <w:tc>
          <w:tcPr>
            <w:tcW w:w="6300" w:type="dxa"/>
            <w:shd w:val="clear" w:color="auto" w:fill="auto"/>
          </w:tcPr>
          <w:p w14:paraId="2C8B22E1" w14:textId="77777777" w:rsidR="000E6DEB" w:rsidRPr="00B62D66" w:rsidRDefault="000E6DEB" w:rsidP="00B62D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  <w:p w14:paraId="70C5CC8E" w14:textId="77777777" w:rsidR="000E6DEB" w:rsidRPr="00B62D66" w:rsidRDefault="000E6DEB" w:rsidP="00B62D66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B62D66">
              <w:rPr>
                <w:rFonts w:ascii="Tahoma" w:hAnsi="Tahoma" w:cs="Tahoma"/>
                <w:sz w:val="22"/>
                <w:szCs w:val="22"/>
              </w:rPr>
              <w:t>Disciplinas</w:t>
            </w:r>
          </w:p>
        </w:tc>
        <w:tc>
          <w:tcPr>
            <w:tcW w:w="1007" w:type="dxa"/>
            <w:shd w:val="clear" w:color="auto" w:fill="auto"/>
          </w:tcPr>
          <w:p w14:paraId="6F4553FA" w14:textId="77777777" w:rsidR="000E6DEB" w:rsidRPr="00B62D66" w:rsidRDefault="000E6DEB" w:rsidP="00B62D66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B62D66">
              <w:rPr>
                <w:rFonts w:ascii="Tahoma" w:hAnsi="Tahoma" w:cs="Tahoma"/>
                <w:sz w:val="22"/>
                <w:szCs w:val="22"/>
              </w:rPr>
              <w:t>Nº Créditos</w:t>
            </w:r>
          </w:p>
        </w:tc>
      </w:tr>
      <w:tr w:rsidR="000E6DEB" w:rsidRPr="00B62D66" w14:paraId="2BB33189" w14:textId="77777777" w:rsidTr="00B62D66">
        <w:tc>
          <w:tcPr>
            <w:tcW w:w="1728" w:type="dxa"/>
            <w:shd w:val="clear" w:color="auto" w:fill="auto"/>
          </w:tcPr>
          <w:p w14:paraId="6FA8C19E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B62D66">
              <w:rPr>
                <w:rFonts w:ascii="Tahoma" w:hAnsi="Tahoma" w:cs="Tahoma"/>
                <w:sz w:val="22"/>
                <w:szCs w:val="22"/>
              </w:rPr>
              <w:t>IMS</w:t>
            </w:r>
          </w:p>
        </w:tc>
        <w:tc>
          <w:tcPr>
            <w:tcW w:w="1080" w:type="dxa"/>
            <w:shd w:val="clear" w:color="auto" w:fill="auto"/>
          </w:tcPr>
          <w:p w14:paraId="3818C3A2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6300" w:type="dxa"/>
            <w:shd w:val="clear" w:color="auto" w:fill="auto"/>
          </w:tcPr>
          <w:p w14:paraId="2915F3CC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007" w:type="dxa"/>
            <w:shd w:val="clear" w:color="auto" w:fill="auto"/>
          </w:tcPr>
          <w:p w14:paraId="4A3699B3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0E6DEB" w:rsidRPr="00B62D66" w14:paraId="727DFDEC" w14:textId="77777777" w:rsidTr="00B62D66">
        <w:tc>
          <w:tcPr>
            <w:tcW w:w="1728" w:type="dxa"/>
            <w:shd w:val="clear" w:color="auto" w:fill="auto"/>
          </w:tcPr>
          <w:p w14:paraId="14800F84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B62D66">
              <w:rPr>
                <w:rFonts w:ascii="Tahoma" w:hAnsi="Tahoma" w:cs="Tahoma"/>
                <w:sz w:val="22"/>
                <w:szCs w:val="22"/>
              </w:rPr>
              <w:t>IMS</w:t>
            </w:r>
          </w:p>
        </w:tc>
        <w:tc>
          <w:tcPr>
            <w:tcW w:w="1080" w:type="dxa"/>
            <w:shd w:val="clear" w:color="auto" w:fill="auto"/>
          </w:tcPr>
          <w:p w14:paraId="0FDFFE04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6300" w:type="dxa"/>
            <w:shd w:val="clear" w:color="auto" w:fill="auto"/>
          </w:tcPr>
          <w:p w14:paraId="1F20A8BC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007" w:type="dxa"/>
            <w:shd w:val="clear" w:color="auto" w:fill="auto"/>
          </w:tcPr>
          <w:p w14:paraId="42F60080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0E6DEB" w:rsidRPr="00B62D66" w14:paraId="60118DC1" w14:textId="77777777" w:rsidTr="00B62D66">
        <w:tc>
          <w:tcPr>
            <w:tcW w:w="1728" w:type="dxa"/>
            <w:shd w:val="clear" w:color="auto" w:fill="auto"/>
          </w:tcPr>
          <w:p w14:paraId="66833540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B62D66">
              <w:rPr>
                <w:rFonts w:ascii="Tahoma" w:hAnsi="Tahoma" w:cs="Tahoma"/>
                <w:sz w:val="22"/>
                <w:szCs w:val="22"/>
              </w:rPr>
              <w:t>IMS</w:t>
            </w:r>
          </w:p>
        </w:tc>
        <w:tc>
          <w:tcPr>
            <w:tcW w:w="1080" w:type="dxa"/>
            <w:shd w:val="clear" w:color="auto" w:fill="auto"/>
          </w:tcPr>
          <w:p w14:paraId="529ED574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6300" w:type="dxa"/>
            <w:shd w:val="clear" w:color="auto" w:fill="auto"/>
          </w:tcPr>
          <w:p w14:paraId="326FB0FD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007" w:type="dxa"/>
            <w:shd w:val="clear" w:color="auto" w:fill="auto"/>
          </w:tcPr>
          <w:p w14:paraId="01E59854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1C780AA5" w14:textId="77777777" w:rsidR="000E6DEB" w:rsidRDefault="000E6DEB" w:rsidP="00FC6F5A">
      <w:pPr>
        <w:spacing w:before="120" w:line="360" w:lineRule="auto"/>
        <w:jc w:val="center"/>
        <w:rPr>
          <w:rFonts w:ascii="Tahoma" w:hAnsi="Tahoma" w:cs="Tahoma"/>
          <w:sz w:val="22"/>
          <w:szCs w:val="22"/>
        </w:rPr>
      </w:pPr>
      <w:r w:rsidRPr="00FC6F5A">
        <w:rPr>
          <w:rFonts w:ascii="Tahoma" w:hAnsi="Tahoma" w:cs="Tahoma"/>
          <w:sz w:val="22"/>
          <w:szCs w:val="22"/>
        </w:rPr>
        <w:t>Rio de Janeiro, ______ de ________________ de 20____.</w:t>
      </w:r>
    </w:p>
    <w:p w14:paraId="443D2B24" w14:textId="77777777" w:rsidR="00F905D2" w:rsidRPr="00F905D2" w:rsidRDefault="00F905D2" w:rsidP="00F905D2">
      <w:pPr>
        <w:spacing w:before="120"/>
        <w:jc w:val="center"/>
        <w:rPr>
          <w:rFonts w:ascii="Tahoma" w:hAnsi="Tahoma" w:cs="Tahoma"/>
          <w:sz w:val="18"/>
          <w:szCs w:val="18"/>
        </w:rPr>
      </w:pPr>
    </w:p>
    <w:p w14:paraId="79ACDDB0" w14:textId="77777777" w:rsidR="000E6DEB" w:rsidRPr="00FC6F5A" w:rsidRDefault="00FC6F5A" w:rsidP="00F905D2">
      <w:pPr>
        <w:spacing w:before="120"/>
        <w:jc w:val="center"/>
        <w:rPr>
          <w:rFonts w:ascii="Tahoma" w:hAnsi="Tahoma" w:cs="Tahoma"/>
          <w:sz w:val="22"/>
          <w:szCs w:val="22"/>
        </w:rPr>
      </w:pPr>
      <w:r w:rsidRPr="00F905D2">
        <w:rPr>
          <w:rFonts w:ascii="Tahoma" w:hAnsi="Tahoma" w:cs="Tahoma"/>
          <w:sz w:val="18"/>
          <w:szCs w:val="18"/>
        </w:rPr>
        <w:t>_________________________</w:t>
      </w:r>
      <w:r w:rsidR="000E6DEB" w:rsidRPr="00F905D2">
        <w:rPr>
          <w:rFonts w:ascii="Tahoma" w:hAnsi="Tahoma" w:cs="Tahoma"/>
          <w:sz w:val="18"/>
          <w:szCs w:val="18"/>
        </w:rPr>
        <w:t>_____________</w:t>
      </w:r>
      <w:r w:rsidR="000E6DEB" w:rsidRPr="00FC6F5A">
        <w:rPr>
          <w:rFonts w:ascii="Tahoma" w:hAnsi="Tahoma" w:cs="Tahoma"/>
          <w:sz w:val="22"/>
          <w:szCs w:val="22"/>
        </w:rPr>
        <w:t>________________</w:t>
      </w:r>
    </w:p>
    <w:p w14:paraId="77C1B26E" w14:textId="77777777" w:rsidR="00B24519" w:rsidRPr="00FC6F5A" w:rsidRDefault="000E6DEB" w:rsidP="00F905D2">
      <w:pPr>
        <w:spacing w:before="120"/>
        <w:jc w:val="center"/>
        <w:rPr>
          <w:rFonts w:ascii="Tahoma" w:hAnsi="Tahoma" w:cs="Tahoma"/>
          <w:sz w:val="22"/>
          <w:szCs w:val="22"/>
        </w:rPr>
      </w:pPr>
      <w:r w:rsidRPr="00FC6F5A">
        <w:rPr>
          <w:rFonts w:ascii="Tahoma" w:hAnsi="Tahoma" w:cs="Tahoma"/>
          <w:sz w:val="22"/>
          <w:szCs w:val="22"/>
        </w:rPr>
        <w:t>Assinatura do(a) Aluno(a)</w:t>
      </w:r>
    </w:p>
    <w:sectPr w:rsidR="00B24519" w:rsidRPr="00FC6F5A" w:rsidSect="00FC6F5A">
      <w:headerReference w:type="default" r:id="rId7"/>
      <w:pgSz w:w="12240" w:h="15840"/>
      <w:pgMar w:top="1134" w:right="1134" w:bottom="89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7EEE2" w14:textId="77777777" w:rsidR="009B6633" w:rsidRDefault="009B6633">
      <w:r>
        <w:separator/>
      </w:r>
    </w:p>
  </w:endnote>
  <w:endnote w:type="continuationSeparator" w:id="0">
    <w:p w14:paraId="098AE8EE" w14:textId="77777777" w:rsidR="009B6633" w:rsidRDefault="009B66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5CC36" w14:textId="77777777" w:rsidR="009B6633" w:rsidRDefault="009B6633">
      <w:r>
        <w:separator/>
      </w:r>
    </w:p>
  </w:footnote>
  <w:footnote w:type="continuationSeparator" w:id="0">
    <w:p w14:paraId="29C98B4E" w14:textId="77777777" w:rsidR="009B6633" w:rsidRDefault="009B66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95" w:type="dxa"/>
      <w:jc w:val="center"/>
      <w:tblLayout w:type="fixed"/>
      <w:tblCellMar>
        <w:left w:w="56" w:type="dxa"/>
        <w:right w:w="56" w:type="dxa"/>
      </w:tblCellMar>
      <w:tblLook w:val="0000" w:firstRow="0" w:lastRow="0" w:firstColumn="0" w:lastColumn="0" w:noHBand="0" w:noVBand="0"/>
    </w:tblPr>
    <w:tblGrid>
      <w:gridCol w:w="1396"/>
      <w:gridCol w:w="5670"/>
      <w:gridCol w:w="2529"/>
    </w:tblGrid>
    <w:tr w:rsidR="00BA4806" w:rsidRPr="003A473E" w14:paraId="080B702A" w14:textId="77777777" w:rsidTr="009B6633">
      <w:trPr>
        <w:cantSplit/>
        <w:jc w:val="center"/>
      </w:trPr>
      <w:tc>
        <w:tcPr>
          <w:tcW w:w="1396" w:type="dxa"/>
          <w:tcBorders>
            <w:bottom w:val="single" w:sz="12" w:space="0" w:color="auto"/>
          </w:tcBorders>
        </w:tcPr>
        <w:p w14:paraId="4CDD3A60" w14:textId="39CE89DA" w:rsidR="00BA4806" w:rsidRPr="003A473E" w:rsidRDefault="00AA4637" w:rsidP="00BA4806">
          <w:pPr>
            <w:rPr>
              <w:rFonts w:ascii="Arial" w:hAnsi="Arial"/>
              <w:sz w:val="18"/>
              <w:lang w:val="en-US"/>
            </w:rPr>
          </w:pPr>
          <w:r w:rsidRPr="00BA4806">
            <w:rPr>
              <w:rFonts w:ascii="Arial" w:hAnsi="Arial"/>
              <w:noProof/>
              <w:sz w:val="18"/>
            </w:rPr>
            <w:drawing>
              <wp:inline distT="0" distB="0" distL="0" distR="0" wp14:anchorId="2C975CD5" wp14:editId="63BF37DA">
                <wp:extent cx="746760" cy="815340"/>
                <wp:effectExtent l="0" t="0" r="0" b="0"/>
                <wp:docPr id="1" name="Imagem 2" descr="C:\Elir\HD INT\logos\logo_uerj_cor_transp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C:\Elir\HD INT\logos\logo_uerj_cor_transp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46760" cy="815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0" w:type="dxa"/>
          <w:tcBorders>
            <w:bottom w:val="single" w:sz="12" w:space="0" w:color="auto"/>
          </w:tcBorders>
          <w:vAlign w:val="center"/>
        </w:tcPr>
        <w:p w14:paraId="5E155EBF" w14:textId="77777777" w:rsidR="00BA4806" w:rsidRPr="00D007DA" w:rsidRDefault="00BA4806" w:rsidP="00BA4806">
          <w:pPr>
            <w:tabs>
              <w:tab w:val="center" w:pos="4252"/>
              <w:tab w:val="right" w:pos="8504"/>
            </w:tabs>
            <w:jc w:val="center"/>
            <w:rPr>
              <w:rFonts w:ascii="Arial Narrow" w:hAnsi="Arial Narrow"/>
              <w:b/>
              <w:sz w:val="28"/>
            </w:rPr>
          </w:pPr>
          <w:r w:rsidRPr="00D007DA">
            <w:rPr>
              <w:rFonts w:ascii="Arial Narrow" w:hAnsi="Arial Narrow"/>
              <w:b/>
              <w:sz w:val="28"/>
            </w:rPr>
            <w:t>UNIVERSIDADE DO ESTADO DO RIO DE JANEIRO</w:t>
          </w:r>
        </w:p>
        <w:p w14:paraId="74E0B879" w14:textId="77777777" w:rsidR="00BA4806" w:rsidRPr="00D007DA" w:rsidRDefault="00BA4806" w:rsidP="00BA4806">
          <w:pPr>
            <w:tabs>
              <w:tab w:val="center" w:pos="4252"/>
              <w:tab w:val="right" w:pos="8504"/>
            </w:tabs>
            <w:jc w:val="center"/>
            <w:rPr>
              <w:rFonts w:ascii="Arial Narrow" w:hAnsi="Arial Narrow"/>
              <w:sz w:val="28"/>
            </w:rPr>
          </w:pPr>
          <w:r w:rsidRPr="00D007DA">
            <w:rPr>
              <w:rFonts w:ascii="Arial Narrow" w:hAnsi="Arial Narrow"/>
              <w:sz w:val="28"/>
            </w:rPr>
            <w:t>Centro Biomédico</w:t>
          </w:r>
        </w:p>
        <w:p w14:paraId="6C11FA28" w14:textId="77777777" w:rsidR="00BA4806" w:rsidRPr="00D007DA" w:rsidRDefault="00BA4806" w:rsidP="00BA4806">
          <w:pPr>
            <w:tabs>
              <w:tab w:val="center" w:pos="4252"/>
              <w:tab w:val="right" w:pos="8504"/>
            </w:tabs>
            <w:jc w:val="center"/>
            <w:rPr>
              <w:rFonts w:ascii="Arial Narrow" w:hAnsi="Arial Narrow"/>
              <w:b/>
              <w:sz w:val="28"/>
            </w:rPr>
          </w:pPr>
          <w:r w:rsidRPr="00D007DA">
            <w:rPr>
              <w:rFonts w:ascii="Arial Narrow" w:hAnsi="Arial Narrow"/>
              <w:b/>
              <w:sz w:val="28"/>
            </w:rPr>
            <w:t>Instituto de Medicina Social</w:t>
          </w:r>
          <w:r>
            <w:rPr>
              <w:rFonts w:ascii="Arial Narrow" w:hAnsi="Arial Narrow"/>
              <w:b/>
              <w:sz w:val="28"/>
            </w:rPr>
            <w:t xml:space="preserve"> He</w:t>
          </w:r>
          <w:r w:rsidRPr="00D007DA">
            <w:rPr>
              <w:rFonts w:ascii="Arial Narrow" w:hAnsi="Arial Narrow"/>
              <w:b/>
              <w:sz w:val="28"/>
            </w:rPr>
            <w:t>sio Cordeiro</w:t>
          </w:r>
        </w:p>
        <w:p w14:paraId="08B6C8A5" w14:textId="77777777" w:rsidR="00BA4806" w:rsidRPr="00990F91" w:rsidRDefault="00BA4806" w:rsidP="00BA4806">
          <w:pPr>
            <w:tabs>
              <w:tab w:val="center" w:pos="4252"/>
              <w:tab w:val="right" w:pos="8504"/>
            </w:tabs>
            <w:spacing w:after="120"/>
            <w:jc w:val="center"/>
            <w:rPr>
              <w:rFonts w:ascii="Arial" w:hAnsi="Arial"/>
              <w:sz w:val="22"/>
            </w:rPr>
          </w:pPr>
          <w:r w:rsidRPr="00D007DA">
            <w:rPr>
              <w:rFonts w:ascii="Arial Narrow" w:hAnsi="Arial Narrow"/>
              <w:sz w:val="28"/>
            </w:rPr>
            <w:t>Programa de Pós-graduação em Saúde Coletiva</w:t>
          </w:r>
        </w:p>
      </w:tc>
      <w:tc>
        <w:tcPr>
          <w:tcW w:w="2529" w:type="dxa"/>
          <w:tcBorders>
            <w:bottom w:val="single" w:sz="12" w:space="0" w:color="auto"/>
          </w:tcBorders>
          <w:vAlign w:val="center"/>
        </w:tcPr>
        <w:p w14:paraId="673C1C02" w14:textId="0C510394" w:rsidR="00BA4806" w:rsidRPr="00990F91" w:rsidRDefault="00AA4637" w:rsidP="00BA4806">
          <w:pPr>
            <w:tabs>
              <w:tab w:val="left" w:pos="416"/>
            </w:tabs>
            <w:jc w:val="right"/>
            <w:rPr>
              <w:rFonts w:ascii="Arial" w:hAnsi="Arial"/>
              <w:sz w:val="18"/>
            </w:rPr>
          </w:pPr>
          <w:r w:rsidRPr="00BA4806">
            <w:rPr>
              <w:rFonts w:ascii="Arial" w:hAnsi="Arial"/>
              <w:noProof/>
              <w:sz w:val="18"/>
            </w:rPr>
            <w:drawing>
              <wp:inline distT="0" distB="0" distL="0" distR="0" wp14:anchorId="45D11D49" wp14:editId="68CFF0AD">
                <wp:extent cx="1615440" cy="525780"/>
                <wp:effectExtent l="0" t="0" r="0" b="0"/>
                <wp:docPr id="2" name="Imagem 3" descr="C:\Elir\HD EXT\logos\LOGO_IMSHC_NOV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 descr="C:\Elir\HD EXT\logos\LOGO_IMSHC_NOVA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1544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9DAC344" w14:textId="77777777" w:rsidR="00BA4806" w:rsidRDefault="00BA480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466F8E"/>
    <w:multiLevelType w:val="hybridMultilevel"/>
    <w:tmpl w:val="D7709C96"/>
    <w:lvl w:ilvl="0" w:tplc="0416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56788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MDYzMzAxsjQ2NTZW0lEKTi0uzszPAykwqgUAtPnw2CwAAAA="/>
  </w:docVars>
  <w:rsids>
    <w:rsidRoot w:val="004377EE"/>
    <w:rsid w:val="00040719"/>
    <w:rsid w:val="000E6DEB"/>
    <w:rsid w:val="000F1FD9"/>
    <w:rsid w:val="00134967"/>
    <w:rsid w:val="00146659"/>
    <w:rsid w:val="001761CA"/>
    <w:rsid w:val="0019533A"/>
    <w:rsid w:val="002531C5"/>
    <w:rsid w:val="00265E85"/>
    <w:rsid w:val="00286792"/>
    <w:rsid w:val="002F6637"/>
    <w:rsid w:val="00307C25"/>
    <w:rsid w:val="003D7E14"/>
    <w:rsid w:val="004022DC"/>
    <w:rsid w:val="004377EE"/>
    <w:rsid w:val="004444EB"/>
    <w:rsid w:val="00477CD2"/>
    <w:rsid w:val="0048241B"/>
    <w:rsid w:val="004A624A"/>
    <w:rsid w:val="00546192"/>
    <w:rsid w:val="00566912"/>
    <w:rsid w:val="006231EF"/>
    <w:rsid w:val="006305E1"/>
    <w:rsid w:val="006310FD"/>
    <w:rsid w:val="00673C3B"/>
    <w:rsid w:val="006E02F1"/>
    <w:rsid w:val="007F11E5"/>
    <w:rsid w:val="008C423E"/>
    <w:rsid w:val="00913CA9"/>
    <w:rsid w:val="009849E4"/>
    <w:rsid w:val="009A7979"/>
    <w:rsid w:val="009B6633"/>
    <w:rsid w:val="00A22EC3"/>
    <w:rsid w:val="00A31721"/>
    <w:rsid w:val="00A61371"/>
    <w:rsid w:val="00AA4637"/>
    <w:rsid w:val="00AB1CFD"/>
    <w:rsid w:val="00AB476D"/>
    <w:rsid w:val="00B0543B"/>
    <w:rsid w:val="00B24519"/>
    <w:rsid w:val="00B475DF"/>
    <w:rsid w:val="00B62D66"/>
    <w:rsid w:val="00B77F39"/>
    <w:rsid w:val="00B90A40"/>
    <w:rsid w:val="00BA0EEC"/>
    <w:rsid w:val="00BA4806"/>
    <w:rsid w:val="00BC0CC5"/>
    <w:rsid w:val="00BE319D"/>
    <w:rsid w:val="00C10F77"/>
    <w:rsid w:val="00C61729"/>
    <w:rsid w:val="00C6751F"/>
    <w:rsid w:val="00C70531"/>
    <w:rsid w:val="00C965C8"/>
    <w:rsid w:val="00CB0B0B"/>
    <w:rsid w:val="00CD4E45"/>
    <w:rsid w:val="00D01378"/>
    <w:rsid w:val="00D324CF"/>
    <w:rsid w:val="00D33B15"/>
    <w:rsid w:val="00D47FEC"/>
    <w:rsid w:val="00D6343A"/>
    <w:rsid w:val="00D66743"/>
    <w:rsid w:val="00D80BF5"/>
    <w:rsid w:val="00D92EAB"/>
    <w:rsid w:val="00E8585C"/>
    <w:rsid w:val="00EA4486"/>
    <w:rsid w:val="00F7233F"/>
    <w:rsid w:val="00F905D2"/>
    <w:rsid w:val="00FC6F5A"/>
    <w:rsid w:val="00FF2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156C9909"/>
  <w15:chartTrackingRefBased/>
  <w15:docId w15:val="{F149E057-D8F6-4242-805C-ADDA8E495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pt-BR" w:eastAsia="pt-BR"/>
    </w:rPr>
  </w:style>
  <w:style w:type="paragraph" w:styleId="Ttulo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semiHidden/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pPr>
      <w:spacing w:line="480" w:lineRule="auto"/>
      <w:jc w:val="both"/>
    </w:pPr>
    <w:rPr>
      <w:rFonts w:ascii="Arial" w:hAnsi="Arial" w:cs="Arial"/>
      <w:sz w:val="28"/>
    </w:rPr>
  </w:style>
  <w:style w:type="paragraph" w:styleId="Textodebalo">
    <w:name w:val="Balloon Text"/>
    <w:basedOn w:val="Normal"/>
    <w:semiHidden/>
    <w:rsid w:val="00BE319D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566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B475D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ado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imbrado</Template>
  <TotalTime>0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CLARAÇÃO</vt:lpstr>
    </vt:vector>
  </TitlesOfParts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ÇÃO</dc:title>
  <dc:subject/>
  <dc:creator>ims</dc:creator>
  <cp:keywords/>
  <cp:lastModifiedBy>Eliseu Junior</cp:lastModifiedBy>
  <cp:revision>2</cp:revision>
  <cp:lastPrinted>2023-03-14T16:11:00Z</cp:lastPrinted>
  <dcterms:created xsi:type="dcterms:W3CDTF">2023-03-14T16:28:00Z</dcterms:created>
  <dcterms:modified xsi:type="dcterms:W3CDTF">2023-03-14T16:28:00Z</dcterms:modified>
</cp:coreProperties>
</file>